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78F495A7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89169F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>نانوتکنولوژی پزشکی</w:t>
      </w:r>
    </w:p>
    <w:p w14:paraId="14B91A52" w14:textId="5FB26307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یزیک کوانتوم</w:t>
      </w:r>
    </w:p>
    <w:p w14:paraId="1C338A3E" w14:textId="7F8FE601" w:rsidR="00B4711B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>6321003</w:t>
      </w:r>
    </w:p>
    <w:p w14:paraId="004B26D2" w14:textId="07D9C5E6" w:rsidR="00F51BF7" w:rsidRPr="00B37985" w:rsidRDefault="00E270DE" w:rsidP="00B237F7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2 واحد نظری</w:t>
      </w:r>
    </w:p>
    <w:p w14:paraId="5E1D05E7" w14:textId="6C275679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رمین خرازی</w:t>
      </w:r>
    </w:p>
    <w:p w14:paraId="1A7850EE" w14:textId="7097DE90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    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>شرمین خرازی</w:t>
      </w:r>
    </w:p>
    <w:p w14:paraId="14C56C71" w14:textId="76E1163F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دارد</w:t>
      </w:r>
    </w:p>
    <w:p w14:paraId="74DDE471" w14:textId="51E3AB96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شناسی ارشد نانوتکنولوژی پزشکی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50D223E5" w:rsidR="00FA17A2" w:rsidRDefault="00FA17A2" w:rsidP="001D268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D268A">
        <w:rPr>
          <w:rFonts w:asciiTheme="majorBidi" w:hAnsiTheme="majorBidi" w:cs="B Nazanin" w:hint="cs"/>
          <w:sz w:val="24"/>
          <w:szCs w:val="24"/>
          <w:rtl/>
          <w:lang w:bidi="fa-IR"/>
        </w:rPr>
        <w:t>دانش</w:t>
      </w:r>
      <w:bookmarkStart w:id="0" w:name="_GoBack"/>
      <w:bookmarkEnd w:id="0"/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>یار</w:t>
      </w:r>
    </w:p>
    <w:p w14:paraId="12DF76AB" w14:textId="7735CAD0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فیزیک (نانو)</w:t>
      </w:r>
    </w:p>
    <w:p w14:paraId="0FC2E735" w14:textId="626B80DE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نانوفناوری پزشکی، دانشکده فناوری</w:t>
      </w:r>
      <w:r w:rsidR="0089169F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>های نوین پزشکی</w:t>
      </w:r>
    </w:p>
    <w:p w14:paraId="432C8EAE" w14:textId="7076753B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43052135-021</w:t>
      </w:r>
    </w:p>
    <w:p w14:paraId="1F6A8C6B" w14:textId="7E47F1B2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89169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</w:t>
      </w:r>
      <w:r w:rsidR="0089169F">
        <w:rPr>
          <w:rFonts w:asciiTheme="majorBidi" w:hAnsiTheme="majorBidi" w:cs="B Nazanin"/>
          <w:sz w:val="24"/>
          <w:szCs w:val="24"/>
          <w:lang w:bidi="fa-IR"/>
        </w:rPr>
        <w:t>sh-kharrazi@tums.ac.ir</w:t>
      </w:r>
    </w:p>
    <w:p w14:paraId="659E1C33" w14:textId="32516CD8" w:rsidR="009A0090" w:rsidRPr="00EB6DB3" w:rsidRDefault="00E270DE" w:rsidP="00846B09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: </w:t>
      </w:r>
    </w:p>
    <w:p w14:paraId="3789C534" w14:textId="70A0A119" w:rsidR="001B6A38" w:rsidRDefault="00051BFA" w:rsidP="00301C2B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sz w:val="24"/>
          <w:szCs w:val="24"/>
          <w:rtl/>
          <w:lang w:bidi="fa-IR"/>
        </w:rPr>
      </w:pPr>
      <w:r w:rsidRPr="00051BFA">
        <w:rPr>
          <w:rFonts w:ascii="IranNastaliq" w:hAnsi="IranNastaliq" w:cs="B Nazanin" w:hint="cs"/>
          <w:sz w:val="24"/>
          <w:szCs w:val="24"/>
          <w:rtl/>
          <w:lang w:bidi="fa-IR"/>
        </w:rPr>
        <w:t>درس فیزیک کوانتوم به عنوان پایه</w:t>
      </w:r>
      <w:r w:rsidRPr="00051BFA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Pr="00051BFA">
        <w:rPr>
          <w:rFonts w:ascii="IranNastaliq" w:hAnsi="IranNastaliq" w:cs="B Nazanin" w:hint="cs"/>
          <w:sz w:val="24"/>
          <w:szCs w:val="24"/>
          <w:rtl/>
          <w:lang w:bidi="fa-IR"/>
        </w:rPr>
        <w:t>ای برای درک پدیده</w:t>
      </w:r>
      <w:r w:rsidRPr="00051BFA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="00301C2B">
        <w:rPr>
          <w:rFonts w:ascii="IranNastaliq" w:hAnsi="IranNastaliq" w:cs="B Nazanin" w:hint="cs"/>
          <w:sz w:val="24"/>
          <w:szCs w:val="24"/>
          <w:rtl/>
          <w:lang w:bidi="fa-IR"/>
        </w:rPr>
        <w:t>ها و فرایندهایی</w:t>
      </w:r>
      <w:r w:rsidRPr="00051BFA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 w:rsidR="00A00998">
        <w:rPr>
          <w:rFonts w:ascii="IranNastaliq" w:hAnsi="IranNastaliq" w:cs="B Nazanin" w:hint="cs"/>
          <w:sz w:val="24"/>
          <w:szCs w:val="24"/>
          <w:rtl/>
          <w:lang w:bidi="fa-IR"/>
        </w:rPr>
        <w:t>که در مواد در مقیاس نانومتری ات</w:t>
      </w:r>
      <w:r w:rsidRPr="00051BFA">
        <w:rPr>
          <w:rFonts w:ascii="IranNastaliq" w:hAnsi="IranNastaliq" w:cs="B Nazanin" w:hint="cs"/>
          <w:sz w:val="24"/>
          <w:szCs w:val="24"/>
          <w:rtl/>
          <w:lang w:bidi="fa-IR"/>
        </w:rPr>
        <w:t>فاق می</w:t>
      </w:r>
      <w:r w:rsidRPr="00051BFA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Pr="00051BFA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افتند </w:t>
      </w:r>
      <w:r w:rsidR="00A00998">
        <w:rPr>
          <w:rFonts w:ascii="IranNastaliq" w:hAnsi="IranNastaliq" w:cs="B Nazanin" w:hint="cs"/>
          <w:sz w:val="24"/>
          <w:szCs w:val="24"/>
          <w:rtl/>
          <w:lang w:bidi="fa-IR"/>
        </w:rPr>
        <w:t>در رشته</w:t>
      </w:r>
      <w:r w:rsidR="00A00998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="00A00998">
        <w:rPr>
          <w:rFonts w:ascii="IranNastaliq" w:hAnsi="IranNastaliq" w:cs="B Nazanin" w:hint="cs"/>
          <w:sz w:val="24"/>
          <w:szCs w:val="24"/>
          <w:rtl/>
          <w:lang w:bidi="fa-IR"/>
        </w:rPr>
        <w:t>های مرتبط با علوم و فناوری نانو ضروری است. به خصوص که در</w:t>
      </w:r>
      <w:r w:rsidR="00301C2B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مباحث نانومواد به دفعات به واژه</w:t>
      </w:r>
      <w:r w:rsidR="00301C2B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="00301C2B">
        <w:rPr>
          <w:rFonts w:ascii="IranNastaliq" w:hAnsi="IranNastaliq" w:cs="B Nazanin" w:hint="cs"/>
          <w:sz w:val="24"/>
          <w:szCs w:val="24"/>
          <w:rtl/>
          <w:lang w:bidi="fa-IR"/>
        </w:rPr>
        <w:t>هایی</w:t>
      </w:r>
      <w:r w:rsidR="00A00998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چون قید یا محدودیت کوانتومی</w:t>
      </w:r>
      <w:r w:rsidR="00301C2B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یا نقاط کوانتومی</w:t>
      </w:r>
      <w:r w:rsidR="00A00998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اشاره می</w:t>
      </w:r>
      <w:r w:rsidR="00A00998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="00A00998">
        <w:rPr>
          <w:rFonts w:ascii="IranNastaliq" w:hAnsi="IranNastaliq" w:cs="B Nazanin" w:hint="cs"/>
          <w:sz w:val="24"/>
          <w:szCs w:val="24"/>
          <w:rtl/>
          <w:lang w:bidi="fa-IR"/>
        </w:rPr>
        <w:t>شود و این امر نیاز به آشنایی با مبانی و مفاهیم بنیادین فیزیک کوانتمی را پر رنگ</w:t>
      </w:r>
      <w:r w:rsidR="00A00998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="00A00998">
        <w:rPr>
          <w:rFonts w:ascii="IranNastaliq" w:hAnsi="IranNastaliq" w:cs="B Nazanin" w:hint="cs"/>
          <w:sz w:val="24"/>
          <w:szCs w:val="24"/>
          <w:rtl/>
          <w:lang w:bidi="fa-IR"/>
        </w:rPr>
        <w:t>تر می</w:t>
      </w:r>
      <w:r w:rsidR="00A00998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="00A00998">
        <w:rPr>
          <w:rFonts w:ascii="IranNastaliq" w:hAnsi="IranNastaliq" w:cs="B Nazanin" w:hint="cs"/>
          <w:sz w:val="24"/>
          <w:szCs w:val="24"/>
          <w:rtl/>
          <w:lang w:bidi="fa-IR"/>
        </w:rPr>
        <w:t>کند.</w:t>
      </w:r>
    </w:p>
    <w:p w14:paraId="39AEB3F7" w14:textId="7982C05D" w:rsidR="00A00998" w:rsidRPr="00051BFA" w:rsidRDefault="00A00998" w:rsidP="00846B09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sz w:val="24"/>
          <w:szCs w:val="24"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درس فیزیک کوانتوم با بیان مشاهدات و آزمایشهای علمی توسط دانشمندان به نام فیزیک و شیمی آغاز می</w:t>
      </w:r>
      <w:r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شود که با دانش فیزیک کلاسیک موجود در زمان خود قابل توجیه نبودند. سپس به روند علمی توسعه</w:t>
      </w:r>
      <w:r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ی روش</w:t>
      </w:r>
      <w:r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های ریاضی برای توصیف مشاهدات انجام شده که منجر به پیدایش فیزیک کوانتومی شد می</w:t>
      </w:r>
      <w:r>
        <w:rPr>
          <w:rFonts w:ascii="IranNastaliq" w:hAnsi="IranNastaliq" w:cs="B Nazanin"/>
          <w:sz w:val="24"/>
          <w:szCs w:val="24"/>
          <w:vertAlign w:val="subscript"/>
          <w:rtl/>
          <w:lang w:bidi="fa-IR"/>
        </w:rPr>
        <w:softHyphen/>
      </w:r>
      <w:r w:rsidRPr="00A00998">
        <w:rPr>
          <w:rFonts w:ascii="IranNastaliq" w:hAnsi="IranNastaliq" w:cs="B Nazanin" w:hint="cs"/>
          <w:sz w:val="24"/>
          <w:szCs w:val="24"/>
          <w:rtl/>
          <w:lang w:bidi="fa-IR"/>
        </w:rPr>
        <w:t>پردازد.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در پایان مباحث به آزمایشهایی که مشابه مشاهدات اولیه</w:t>
      </w:r>
      <w:r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ی مطرح شده هستند و به حل مسایل مربوط به آنها از دیدگاه فیزیک کوانتومی پردازد.</w:t>
      </w:r>
    </w:p>
    <w:p w14:paraId="7DACB06F" w14:textId="676E5F89" w:rsidR="009A0090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1053FA44" w14:textId="67F4AD4C" w:rsidR="00846B09" w:rsidRPr="00846B09" w:rsidRDefault="00846B09" w:rsidP="00301C2B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846B09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دانشجویان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در این درس با مبانی فیزیک کوانتوم آشنا می</w:t>
      </w:r>
      <w:r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شوند و به خصوص ارتباط آن با خواص مواد در مقیاس نانومتری و یا </w:t>
      </w:r>
      <w:r w:rsidR="00301C2B">
        <w:rPr>
          <w:rFonts w:ascii="IranNastaliq" w:hAnsi="IranNastaliq" w:cs="B Nazanin" w:hint="cs"/>
          <w:sz w:val="24"/>
          <w:szCs w:val="24"/>
          <w:rtl/>
          <w:lang w:bidi="fa-IR"/>
        </w:rPr>
        <w:t>برخی روشهای مشخصه</w:t>
      </w:r>
      <w:r w:rsidR="00301C2B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="00301C2B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یابی مواد مانند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روش</w:t>
      </w:r>
      <w:r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های طیف سنجی</w:t>
      </w:r>
      <w:r w:rsidR="00301C2B">
        <w:rPr>
          <w:rFonts w:ascii="IranNastaliq" w:hAnsi="IranNastaliq" w:cs="B Nazanin" w:hint="cs"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را می</w:t>
      </w:r>
      <w:r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آموزند.</w:t>
      </w:r>
    </w:p>
    <w:p w14:paraId="64F99659" w14:textId="231C9F55" w:rsidR="009A0090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1C194065" w14:textId="1D04043F" w:rsidR="00846B09" w:rsidRDefault="00846B09" w:rsidP="00846B09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 w:rsidRPr="00846B09">
        <w:rPr>
          <w:rFonts w:ascii="IranNastaliq" w:hAnsi="IranNastaliq" w:cs="B Nazanin" w:hint="cs"/>
          <w:sz w:val="24"/>
          <w:szCs w:val="24"/>
          <w:rtl/>
          <w:lang w:bidi="fa-IR"/>
        </w:rPr>
        <w:t>انتظار می</w:t>
      </w:r>
      <w:r w:rsidRPr="00846B09">
        <w:rPr>
          <w:rFonts w:ascii="IranNastaliq" w:hAnsi="IranNastaliq" w:cs="B Nazanin"/>
          <w:sz w:val="24"/>
          <w:szCs w:val="24"/>
          <w:rtl/>
          <w:lang w:bidi="fa-IR"/>
        </w:rPr>
        <w:softHyphen/>
      </w:r>
      <w:r w:rsidRPr="00846B09">
        <w:rPr>
          <w:rFonts w:ascii="IranNastaliq" w:hAnsi="IranNastaliq" w:cs="B Nazanin" w:hint="cs"/>
          <w:sz w:val="24"/>
          <w:szCs w:val="24"/>
          <w:rtl/>
          <w:lang w:bidi="fa-IR"/>
        </w:rPr>
        <w:t>رود که فراگیر در پایان این درس بتواند</w:t>
      </w:r>
      <w:r>
        <w:rPr>
          <w:rFonts w:ascii="IranNastaliq" w:hAnsi="IranNastaliq" w:cs="B Nazanin" w:hint="cs"/>
          <w:sz w:val="24"/>
          <w:szCs w:val="24"/>
          <w:rtl/>
          <w:lang w:bidi="fa-IR"/>
        </w:rPr>
        <w:t>:</w:t>
      </w:r>
    </w:p>
    <w:p w14:paraId="3E23A088" w14:textId="51A2FC7A" w:rsidR="00846B09" w:rsidRDefault="00846B09" w:rsidP="00846B09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دلایل گسترش شاخه  فیزیک کوانتوم را با ذکر مثال بیان کند.</w:t>
      </w:r>
    </w:p>
    <w:p w14:paraId="0CD77ACE" w14:textId="13112937" w:rsidR="00846B09" w:rsidRDefault="00846B09" w:rsidP="00846B09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مسایل کوتاه و ساده فیزیک کوانتوم را حل کند.</w:t>
      </w:r>
    </w:p>
    <w:p w14:paraId="1466D70F" w14:textId="677D9DAE" w:rsidR="00846B09" w:rsidRDefault="00846B09" w:rsidP="00846B09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بر پایه فیزیک کوانتوم علت بروز خواص متفاوت در نانومواد را تحلیل کند.</w:t>
      </w:r>
    </w:p>
    <w:p w14:paraId="59170303" w14:textId="001EF1F1" w:rsidR="00846B09" w:rsidRPr="00846B09" w:rsidRDefault="00846B09" w:rsidP="00846B09">
      <w:pPr>
        <w:tabs>
          <w:tab w:val="left" w:pos="810"/>
        </w:tabs>
        <w:bidi/>
        <w:spacing w:before="240"/>
        <w:rPr>
          <w:rFonts w:ascii="IranNastaliq" w:hAnsi="IranNastaliq" w:cs="B Nazanin"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sz w:val="24"/>
          <w:szCs w:val="24"/>
          <w:rtl/>
          <w:lang w:bidi="fa-IR"/>
        </w:rPr>
        <w:t>قواعد انتخاب را در روشهای طیف سنجی به کار ببندد.</w:t>
      </w:r>
    </w:p>
    <w:p w14:paraId="5E9267CF" w14:textId="77777777" w:rsidR="00846B09" w:rsidRDefault="00846B09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076CC1F0" w14:textId="5DDC1159" w:rsidR="00E66E78" w:rsidRDefault="009E629C" w:rsidP="00846B09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48925DD6" w:rsidR="009E629C" w:rsidRDefault="0089169F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Arial" w:eastAsia="Calibri" w:hAnsi="Arial" w:cs="B Nazanin"/>
              </w:rPr>
              <w:sym w:font="Wingdings" w:char="F0FE"/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409251F3" w:rsidR="00DB4835" w:rsidRDefault="00DB4835" w:rsidP="00846B09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="00846B09">
        <w:rPr>
          <w:rFonts w:ascii="Arial" w:eastAsia="Calibri" w:hAnsi="Arial" w:cs="B Nazanin" w:hint="cs"/>
          <w:rtl/>
        </w:rPr>
        <w:t>: سخنرانی تعاملی</w:t>
      </w:r>
      <w:r w:rsidRPr="0012159D">
        <w:rPr>
          <w:rFonts w:ascii="Arial" w:eastAsia="Calibri" w:hAnsi="Arial" w:cs="B Nazanin"/>
          <w:rtl/>
        </w:rPr>
        <w:t xml:space="preserve"> 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13AFF3E4" w:rsidR="00DB4835" w:rsidRPr="00DB4835" w:rsidRDefault="00301C2B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39C46A2C" w:rsidR="00DB4835" w:rsidRPr="00DB4835" w:rsidRDefault="00301C2B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DB4835"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DB4835"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8864190" w14:textId="2637CDF3" w:rsidR="007A289E" w:rsidRPr="00DB4835" w:rsidRDefault="00E31870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</w:rPr>
        <w:sym w:font="Wingdings" w:char="F0FE"/>
      </w:r>
      <w:r w:rsidR="00301C2B">
        <w:rPr>
          <w:rFonts w:ascii="Arial" w:eastAsia="Calibri" w:hAnsi="Arial" w:cs="B Nazanin" w:hint="cs"/>
          <w:rtl/>
        </w:rPr>
        <w:t>سخنرانی تعاملی، بحث گروهی، حل مساله در کلاس</w:t>
      </w:r>
    </w:p>
    <w:p w14:paraId="1CA192DE" w14:textId="77777777" w:rsidR="00A360E4" w:rsidRDefault="00A360E4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20F1188F" w14:textId="77777777" w:rsidR="00A360E4" w:rsidRDefault="00A360E4" w:rsidP="00A360E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7D9C69BE" w14:textId="03AFEAAF" w:rsidR="00A360E4" w:rsidRDefault="00A360E4" w:rsidP="00A360E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0ECAE0F7" w14:textId="77777777" w:rsidR="00301C2B" w:rsidRDefault="00301C2B" w:rsidP="00301C2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0764D766" w14:textId="77777777" w:rsidR="00A360E4" w:rsidRDefault="00A360E4" w:rsidP="00A360E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678C5E5B" w14:textId="6DE1B836" w:rsidR="00C82781" w:rsidRPr="00EB6DB3" w:rsidRDefault="00F12E0F" w:rsidP="00A360E4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325"/>
        <w:gridCol w:w="2835"/>
        <w:gridCol w:w="1843"/>
        <w:gridCol w:w="2696"/>
        <w:gridCol w:w="847"/>
      </w:tblGrid>
      <w:tr w:rsidR="00684E56" w14:paraId="687BBD93" w14:textId="77777777" w:rsidTr="00D968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835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843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696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684E56" w14:paraId="0F0C5D07" w14:textId="77777777" w:rsidTr="00D96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6E248ECF" w14:textId="25C8E886" w:rsidR="00684E56" w:rsidRPr="00A360E4" w:rsidRDefault="00A360E4" w:rsidP="00EB6DB3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6B9E18F5" w14:textId="2DAFA83E" w:rsidR="00684E56" w:rsidRPr="00A360E4" w:rsidRDefault="00A360E4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دارد</w:t>
            </w:r>
          </w:p>
        </w:tc>
        <w:tc>
          <w:tcPr>
            <w:tcW w:w="1843" w:type="dxa"/>
          </w:tcPr>
          <w:p w14:paraId="2B305B0D" w14:textId="3D458F3E" w:rsidR="00684E56" w:rsidRPr="00A360E4" w:rsidRDefault="00A360E4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</w:t>
            </w:r>
          </w:p>
        </w:tc>
        <w:tc>
          <w:tcPr>
            <w:tcW w:w="2696" w:type="dxa"/>
          </w:tcPr>
          <w:p w14:paraId="7921D8DC" w14:textId="667B98BC" w:rsidR="00684E56" w:rsidRPr="00A360E4" w:rsidRDefault="00A360E4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 w:rsidRPr="00A360E4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قدمه</w:t>
            </w:r>
          </w:p>
        </w:tc>
        <w:tc>
          <w:tcPr>
            <w:tcW w:w="847" w:type="dxa"/>
          </w:tcPr>
          <w:p w14:paraId="228979A4" w14:textId="77777777" w:rsidR="00684E56" w:rsidRPr="00EB6DB3" w:rsidRDefault="00684E56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684E56" w14:paraId="27DD1B05" w14:textId="77777777" w:rsidTr="00D96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68597DDA" w14:textId="0D404AB5" w:rsidR="00684E56" w:rsidRPr="00A360E4" w:rsidRDefault="00A360E4" w:rsidP="00EB6DB3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03093118" w14:textId="2F37E729" w:rsidR="00684E56" w:rsidRPr="00A360E4" w:rsidRDefault="00301C2B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تکلیف: </w:t>
            </w:r>
            <w:r w:rsidR="000458F8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رسم نمودار طیف تابش الکترومغناطیس بر حسب انرژی، بسامد و طول موج و مشخص کردن نواحی مختلف و اسم</w:t>
            </w:r>
            <w:r w:rsidR="000458F8">
              <w:rPr>
                <w:rFonts w:ascii="IranNastaliq" w:hAnsi="IranNastaliq" w:cs="B Nazanin"/>
                <w:b/>
                <w:bCs/>
                <w:rtl/>
                <w:lang w:bidi="fa-IR"/>
              </w:rPr>
              <w:softHyphen/>
            </w:r>
            <w:r w:rsidR="000458F8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گذاری آن</w:t>
            </w:r>
            <w:r w:rsidR="000458F8">
              <w:rPr>
                <w:rFonts w:ascii="IranNastaliq" w:hAnsi="IranNastaliq" w:cs="B Nazanin"/>
                <w:b/>
                <w:bCs/>
                <w:rtl/>
                <w:lang w:bidi="fa-IR"/>
              </w:rPr>
              <w:softHyphen/>
            </w:r>
            <w:r w:rsidR="000458F8"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ها</w:t>
            </w:r>
          </w:p>
        </w:tc>
        <w:tc>
          <w:tcPr>
            <w:tcW w:w="1843" w:type="dxa"/>
          </w:tcPr>
          <w:p w14:paraId="12AD227D" w14:textId="4A52C4DD" w:rsidR="00684E56" w:rsidRPr="00A360E4" w:rsidRDefault="000458F8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1710D4CE" w14:textId="12B0EA09" w:rsidR="00684E56" w:rsidRPr="00A360E4" w:rsidRDefault="000458F8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رفنار ذره</w:t>
            </w:r>
            <w:r>
              <w:rPr>
                <w:rFonts w:ascii="IranNastaliq" w:hAnsi="IranNastaliq" w:cs="B Nazanin"/>
                <w:b/>
                <w:bCs/>
                <w:rtl/>
                <w:lang w:bidi="fa-IR"/>
              </w:rPr>
              <w:softHyphen/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ی موج</w:t>
            </w:r>
          </w:p>
        </w:tc>
        <w:tc>
          <w:tcPr>
            <w:tcW w:w="847" w:type="dxa"/>
          </w:tcPr>
          <w:p w14:paraId="7BC0A093" w14:textId="77777777" w:rsidR="00684E56" w:rsidRPr="00EB6DB3" w:rsidRDefault="00684E56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684E56" w14:paraId="37988758" w14:textId="77777777" w:rsidTr="00D96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68624CC8" w14:textId="4243E3B0" w:rsidR="00684E56" w:rsidRPr="00A360E4" w:rsidRDefault="00A360E4" w:rsidP="00EB6DB3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1162E175" w14:textId="49DE3E76" w:rsidR="00684E56" w:rsidRPr="00A360E4" w:rsidRDefault="000458F8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دارد</w:t>
            </w:r>
          </w:p>
        </w:tc>
        <w:tc>
          <w:tcPr>
            <w:tcW w:w="1843" w:type="dxa"/>
          </w:tcPr>
          <w:p w14:paraId="196FFB74" w14:textId="736E29E6" w:rsidR="00684E56" w:rsidRPr="00A360E4" w:rsidRDefault="000458F8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780E6296" w14:textId="2B9191EA" w:rsidR="00684E56" w:rsidRPr="00A360E4" w:rsidRDefault="000458F8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رفتار موجی ذره</w:t>
            </w:r>
          </w:p>
        </w:tc>
        <w:tc>
          <w:tcPr>
            <w:tcW w:w="847" w:type="dxa"/>
          </w:tcPr>
          <w:p w14:paraId="5AE8FF57" w14:textId="77777777" w:rsidR="00684E56" w:rsidRPr="00EB6DB3" w:rsidRDefault="00684E56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684E56" w14:paraId="014D555C" w14:textId="77777777" w:rsidTr="00D96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718D1388" w14:textId="58F28320" w:rsidR="00684E56" w:rsidRPr="00A360E4" w:rsidRDefault="00A360E4" w:rsidP="00EB6DB3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64BAAE55" w14:textId="3DFFD628" w:rsidR="00684E56" w:rsidRPr="00A360E4" w:rsidRDefault="000458F8" w:rsidP="000458F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حل مساله در کلاس :ذره در جعبه با تعییر ابعاد جعبه </w:t>
            </w:r>
          </w:p>
        </w:tc>
        <w:tc>
          <w:tcPr>
            <w:tcW w:w="1843" w:type="dxa"/>
          </w:tcPr>
          <w:p w14:paraId="68BEE811" w14:textId="06D64654" w:rsidR="00684E56" w:rsidRPr="00A360E4" w:rsidRDefault="000458F8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7ED9B14F" w14:textId="67FD708F" w:rsidR="00684E56" w:rsidRPr="00A360E4" w:rsidRDefault="000458F8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رفتار موجی ذره</w:t>
            </w:r>
          </w:p>
        </w:tc>
        <w:tc>
          <w:tcPr>
            <w:tcW w:w="847" w:type="dxa"/>
          </w:tcPr>
          <w:p w14:paraId="00741B70" w14:textId="77777777" w:rsidR="00684E56" w:rsidRPr="00EB6DB3" w:rsidRDefault="00684E56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684E56" w14:paraId="136EFF23" w14:textId="77777777" w:rsidTr="00D96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0ED04A59" w14:textId="22DAE1C1" w:rsidR="00684E56" w:rsidRPr="00A360E4" w:rsidRDefault="00A360E4" w:rsidP="00EB6DB3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6D4A4424" w14:textId="51470B58" w:rsidR="00684E56" w:rsidRPr="00A360E4" w:rsidRDefault="000458F8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دارد</w:t>
            </w:r>
          </w:p>
        </w:tc>
        <w:tc>
          <w:tcPr>
            <w:tcW w:w="1843" w:type="dxa"/>
          </w:tcPr>
          <w:p w14:paraId="55250220" w14:textId="306A7921" w:rsidR="00684E56" w:rsidRPr="00A360E4" w:rsidRDefault="000458F8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07CF78F2" w14:textId="6DECBEAE" w:rsidR="00684E56" w:rsidRPr="00A360E4" w:rsidRDefault="000458F8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دل</w:t>
            </w:r>
            <w:r>
              <w:rPr>
                <w:rFonts w:ascii="IranNastaliq" w:hAnsi="IranNastaliq" w:cs="B Nazanin"/>
                <w:b/>
                <w:bCs/>
                <w:rtl/>
                <w:lang w:bidi="fa-IR"/>
              </w:rPr>
              <w:softHyphen/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های اتمی</w:t>
            </w:r>
          </w:p>
        </w:tc>
        <w:tc>
          <w:tcPr>
            <w:tcW w:w="847" w:type="dxa"/>
          </w:tcPr>
          <w:p w14:paraId="3D5F7DEF" w14:textId="77777777" w:rsidR="00684E56" w:rsidRPr="00EB6DB3" w:rsidRDefault="00684E56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684E56" w14:paraId="71572B7E" w14:textId="77777777" w:rsidTr="00D96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243E95DE" w14:textId="0D03C194" w:rsidR="00684E56" w:rsidRPr="00A360E4" w:rsidRDefault="00A360E4" w:rsidP="00EB6DB3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2425965D" w14:textId="3E54C675" w:rsidR="00684E56" w:rsidRPr="00A360E4" w:rsidRDefault="000458F8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دارد</w:t>
            </w:r>
          </w:p>
        </w:tc>
        <w:tc>
          <w:tcPr>
            <w:tcW w:w="1843" w:type="dxa"/>
          </w:tcPr>
          <w:p w14:paraId="51063F62" w14:textId="39F7A95D" w:rsidR="00684E56" w:rsidRPr="00A360E4" w:rsidRDefault="000458F8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77BA6505" w14:textId="435F58F0" w:rsidR="00684E56" w:rsidRPr="00A360E4" w:rsidRDefault="000458F8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ترازهای انرژی در اتم</w:t>
            </w:r>
            <w:r>
              <w:rPr>
                <w:rFonts w:ascii="IranNastaliq" w:hAnsi="IranNastaliq" w:cs="B Nazanin"/>
                <w:b/>
                <w:bCs/>
                <w:rtl/>
                <w:lang w:bidi="fa-IR"/>
              </w:rPr>
              <w:softHyphen/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ها</w:t>
            </w:r>
          </w:p>
        </w:tc>
        <w:tc>
          <w:tcPr>
            <w:tcW w:w="847" w:type="dxa"/>
          </w:tcPr>
          <w:p w14:paraId="44C26987" w14:textId="77777777" w:rsidR="00684E56" w:rsidRPr="00EB6DB3" w:rsidRDefault="00684E56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D968F5" w14:paraId="78FF9686" w14:textId="77777777" w:rsidTr="00D96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382C7D9B" w14:textId="27B33028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062985D4" w14:textId="38F793E7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14:paraId="01FFCB25" w14:textId="495F83A2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پاسخ به سوالهای امتحان در پایان جلسه و ارایه بازخورد به دانشجویان</w:t>
            </w:r>
          </w:p>
        </w:tc>
        <w:tc>
          <w:tcPr>
            <w:tcW w:w="2696" w:type="dxa"/>
          </w:tcPr>
          <w:p w14:paraId="4D20F59A" w14:textId="0D4CAD1F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متحان میان ترم: تشریحی</w:t>
            </w:r>
          </w:p>
        </w:tc>
        <w:tc>
          <w:tcPr>
            <w:tcW w:w="847" w:type="dxa"/>
          </w:tcPr>
          <w:p w14:paraId="047AE068" w14:textId="77777777" w:rsidR="00D968F5" w:rsidRPr="00EB6DB3" w:rsidRDefault="00D968F5" w:rsidP="00D968F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D968F5" w14:paraId="0B11B5FB" w14:textId="77777777" w:rsidTr="00D96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003E7AFC" w14:textId="510A3DC1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5046C733" w14:textId="65B705EF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حل مساله در کلاس: جایگذاری یک تابع موج در معادله موج</w:t>
            </w:r>
          </w:p>
        </w:tc>
        <w:tc>
          <w:tcPr>
            <w:tcW w:w="1843" w:type="dxa"/>
          </w:tcPr>
          <w:p w14:paraId="4654C7B8" w14:textId="396B9B49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3D7EAFAA" w14:textId="703103DA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کانیک کوانتوم: معادله موج، تابع موج و عملگرها</w:t>
            </w:r>
          </w:p>
        </w:tc>
        <w:tc>
          <w:tcPr>
            <w:tcW w:w="847" w:type="dxa"/>
          </w:tcPr>
          <w:p w14:paraId="4025F416" w14:textId="77777777" w:rsidR="00D968F5" w:rsidRPr="00EB6DB3" w:rsidRDefault="00D968F5" w:rsidP="00D968F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D968F5" w14:paraId="13F47642" w14:textId="77777777" w:rsidTr="00D96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417F0453" w14:textId="1274665E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5FC48F07" w14:textId="236DB536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حل مساله در کلاس: ذره در جعبه</w:t>
            </w:r>
          </w:p>
        </w:tc>
        <w:tc>
          <w:tcPr>
            <w:tcW w:w="1843" w:type="dxa"/>
          </w:tcPr>
          <w:p w14:paraId="12AFD7D0" w14:textId="42CDAB90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7EF6F8FC" w14:textId="673B9012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معادله شرودینگر</w:t>
            </w:r>
          </w:p>
        </w:tc>
        <w:tc>
          <w:tcPr>
            <w:tcW w:w="847" w:type="dxa"/>
          </w:tcPr>
          <w:p w14:paraId="63BAE51D" w14:textId="77777777" w:rsidR="00D968F5" w:rsidRPr="00EB6DB3" w:rsidRDefault="00D968F5" w:rsidP="00D968F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D968F5" w14:paraId="0BF7B2D4" w14:textId="77777777" w:rsidTr="00D96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24698AF5" w14:textId="3924FF87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4ED51F92" w14:textId="44899558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حل مساله در کلاس: اعمال شرایط مرزی</w:t>
            </w:r>
          </w:p>
        </w:tc>
        <w:tc>
          <w:tcPr>
            <w:tcW w:w="1843" w:type="dxa"/>
          </w:tcPr>
          <w:p w14:paraId="6129110F" w14:textId="7312FDCB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7F805F29" w14:textId="3A9F4D3B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چاه پتانسیل، سد پتانسیل و تونل زنی</w:t>
            </w:r>
          </w:p>
        </w:tc>
        <w:tc>
          <w:tcPr>
            <w:tcW w:w="847" w:type="dxa"/>
          </w:tcPr>
          <w:p w14:paraId="7ACFAB9D" w14:textId="77777777" w:rsidR="00D968F5" w:rsidRPr="00EB6DB3" w:rsidRDefault="00D968F5" w:rsidP="00D968F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D968F5" w14:paraId="626BDEA5" w14:textId="77777777" w:rsidTr="00D96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38942E2E" w14:textId="17E8E391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04852EC0" w14:textId="6D942F6F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دارد</w:t>
            </w:r>
          </w:p>
        </w:tc>
        <w:tc>
          <w:tcPr>
            <w:tcW w:w="1843" w:type="dxa"/>
          </w:tcPr>
          <w:p w14:paraId="045F37B2" w14:textId="19F4E4F9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53E86721" w14:textId="0C62AD46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اتم هیدروژن </w:t>
            </w:r>
          </w:p>
        </w:tc>
        <w:tc>
          <w:tcPr>
            <w:tcW w:w="847" w:type="dxa"/>
          </w:tcPr>
          <w:p w14:paraId="15C93110" w14:textId="77777777" w:rsidR="00D968F5" w:rsidRPr="00EB6DB3" w:rsidRDefault="00D968F5" w:rsidP="00D968F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D968F5" w14:paraId="4F9C0152" w14:textId="77777777" w:rsidTr="00D96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5F4943BF" w14:textId="6F1DE4DE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04C8965E" w14:textId="711215AE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دارد</w:t>
            </w:r>
          </w:p>
        </w:tc>
        <w:tc>
          <w:tcPr>
            <w:tcW w:w="1843" w:type="dxa"/>
          </w:tcPr>
          <w:p w14:paraId="1E3D477A" w14:textId="2F23A645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2FEBD70F" w14:textId="409E0BEE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عداد کوانتومی اصلی و قواعد انتخاب</w:t>
            </w:r>
          </w:p>
        </w:tc>
        <w:tc>
          <w:tcPr>
            <w:tcW w:w="847" w:type="dxa"/>
          </w:tcPr>
          <w:p w14:paraId="05A615B9" w14:textId="77777777" w:rsidR="00D968F5" w:rsidRPr="00EB6DB3" w:rsidRDefault="00D968F5" w:rsidP="00D968F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D968F5" w14:paraId="075BD974" w14:textId="77777777" w:rsidTr="00D96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2EEB7996" w14:textId="29A975B8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29F78690" w14:textId="23F4FD79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دارد</w:t>
            </w:r>
          </w:p>
        </w:tc>
        <w:tc>
          <w:tcPr>
            <w:tcW w:w="1843" w:type="dxa"/>
          </w:tcPr>
          <w:p w14:paraId="17F213B0" w14:textId="4DA0AA83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3CEA0474" w14:textId="0A3C7777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تمهای چند الکترونی</w:t>
            </w:r>
          </w:p>
        </w:tc>
        <w:tc>
          <w:tcPr>
            <w:tcW w:w="847" w:type="dxa"/>
          </w:tcPr>
          <w:p w14:paraId="78B9B4D9" w14:textId="77777777" w:rsidR="00D968F5" w:rsidRPr="00EB6DB3" w:rsidRDefault="00D968F5" w:rsidP="00D968F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D968F5" w14:paraId="453C524B" w14:textId="77777777" w:rsidTr="00D96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69B1EAEA" w14:textId="0E95C369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07B8107F" w14:textId="4A63144D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دارد</w:t>
            </w:r>
          </w:p>
        </w:tc>
        <w:tc>
          <w:tcPr>
            <w:tcW w:w="1843" w:type="dxa"/>
          </w:tcPr>
          <w:p w14:paraId="3B5D817F" w14:textId="2DA772EA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0D3DC92B" w14:textId="6077E24B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پیوندهای ملکولی</w:t>
            </w:r>
          </w:p>
        </w:tc>
        <w:tc>
          <w:tcPr>
            <w:tcW w:w="847" w:type="dxa"/>
          </w:tcPr>
          <w:p w14:paraId="165B3CE8" w14:textId="77777777" w:rsidR="00D968F5" w:rsidRPr="00EB6DB3" w:rsidRDefault="00D968F5" w:rsidP="00D968F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D968F5" w14:paraId="75ABA566" w14:textId="77777777" w:rsidTr="00D96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362DE20F" w14:textId="77FF08B0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3604E5BA" w14:textId="3E4A6FC3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ندارد</w:t>
            </w:r>
          </w:p>
        </w:tc>
        <w:tc>
          <w:tcPr>
            <w:tcW w:w="1843" w:type="dxa"/>
          </w:tcPr>
          <w:p w14:paraId="74EDE3AA" w14:textId="22A64C0C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6543DB74" w14:textId="4058DB7B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پیوندهای ملکولی</w:t>
            </w:r>
          </w:p>
        </w:tc>
        <w:tc>
          <w:tcPr>
            <w:tcW w:w="847" w:type="dxa"/>
          </w:tcPr>
          <w:p w14:paraId="7746E427" w14:textId="77777777" w:rsidR="00D968F5" w:rsidRPr="00EB6DB3" w:rsidRDefault="00D968F5" w:rsidP="00D968F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D968F5" w14:paraId="49DDDD67" w14:textId="77777777" w:rsidTr="00D96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54F5365C" w14:textId="2E2ED061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7155623F" w14:textId="54310D4A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 xml:space="preserve">حل مثالهای متن کتاب </w:t>
            </w:r>
          </w:p>
        </w:tc>
        <w:tc>
          <w:tcPr>
            <w:tcW w:w="1843" w:type="dxa"/>
          </w:tcPr>
          <w:p w14:paraId="73A70E3C" w14:textId="3A690686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سخنرانی تعاملی</w:t>
            </w:r>
          </w:p>
        </w:tc>
        <w:tc>
          <w:tcPr>
            <w:tcW w:w="2696" w:type="dxa"/>
          </w:tcPr>
          <w:p w14:paraId="6AD9FDAB" w14:textId="064FFD7B" w:rsidR="00D968F5" w:rsidRPr="00A360E4" w:rsidRDefault="00D968F5" w:rsidP="00D968F5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ترازهای ارتعاشی و طیف سنجی</w:t>
            </w:r>
            <w:r>
              <w:rPr>
                <w:rFonts w:ascii="IranNastaliq" w:hAnsi="IranNastaliq" w:cs="B Nazanin"/>
                <w:b/>
                <w:bCs/>
                <w:rtl/>
                <w:lang w:bidi="fa-IR"/>
              </w:rPr>
              <w:softHyphen/>
            </w: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ها</w:t>
            </w:r>
          </w:p>
        </w:tc>
        <w:tc>
          <w:tcPr>
            <w:tcW w:w="847" w:type="dxa"/>
          </w:tcPr>
          <w:p w14:paraId="47E57C49" w14:textId="77777777" w:rsidR="00D968F5" w:rsidRPr="00EB6DB3" w:rsidRDefault="00D968F5" w:rsidP="00D968F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D968F5" w14:paraId="580AA5B9" w14:textId="77777777" w:rsidTr="00D96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5" w:type="dxa"/>
          </w:tcPr>
          <w:p w14:paraId="5F838CEF" w14:textId="5C04CCC4" w:rsidR="00D968F5" w:rsidRPr="00A360E4" w:rsidRDefault="00D968F5" w:rsidP="00D968F5">
            <w:pPr>
              <w:bidi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شرمین خرازی</w:t>
            </w:r>
          </w:p>
        </w:tc>
        <w:tc>
          <w:tcPr>
            <w:tcW w:w="2835" w:type="dxa"/>
          </w:tcPr>
          <w:p w14:paraId="4AD3BE75" w14:textId="77777777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</w:p>
        </w:tc>
        <w:tc>
          <w:tcPr>
            <w:tcW w:w="1843" w:type="dxa"/>
          </w:tcPr>
          <w:p w14:paraId="383E687E" w14:textId="7E12EB7A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پاسخ به سوالهای امتحان در پایان جلسه و ارایه بازخورد به دانشجویان</w:t>
            </w:r>
          </w:p>
        </w:tc>
        <w:tc>
          <w:tcPr>
            <w:tcW w:w="2696" w:type="dxa"/>
          </w:tcPr>
          <w:p w14:paraId="4D3B8962" w14:textId="1C7E5484" w:rsidR="00D968F5" w:rsidRPr="00A360E4" w:rsidRDefault="00D968F5" w:rsidP="00D968F5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b/>
                <w:bCs/>
                <w:lang w:bidi="fa-IR"/>
              </w:rPr>
            </w:pPr>
            <w:r>
              <w:rPr>
                <w:rFonts w:ascii="IranNastaliq" w:hAnsi="IranNastaliq" w:cs="B Nazanin" w:hint="cs"/>
                <w:b/>
                <w:bCs/>
                <w:rtl/>
                <w:lang w:bidi="fa-IR"/>
              </w:rPr>
              <w:t>امتحان پایان ترم</w:t>
            </w:r>
          </w:p>
        </w:tc>
        <w:tc>
          <w:tcPr>
            <w:tcW w:w="847" w:type="dxa"/>
          </w:tcPr>
          <w:p w14:paraId="001245C1" w14:textId="77777777" w:rsidR="00D968F5" w:rsidRPr="00EB6DB3" w:rsidRDefault="00D968F5" w:rsidP="00D968F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2D97E3F1" w14:textId="77777777" w:rsidR="00D968F5" w:rsidRDefault="00D968F5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185FC1ED" w14:textId="21073C10" w:rsidR="00BE4941" w:rsidRPr="00EB6DB3" w:rsidRDefault="00BE4941" w:rsidP="00D968F5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753ADCD" w14:textId="5DEEDD0B" w:rsidR="00301C2B" w:rsidRDefault="00282ABB" w:rsidP="00301C2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301C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مشارکت فعال در </w:t>
      </w:r>
      <w:r w:rsidR="00301C2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301C2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س،</w:t>
      </w:r>
    </w:p>
    <w:p w14:paraId="2187D48B" w14:textId="77777777" w:rsidR="00301C2B" w:rsidRDefault="00301C2B" w:rsidP="00301C2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مطالعه مطالب تعیین شده توسط استاد پیش از حضور در کلاس،</w:t>
      </w:r>
    </w:p>
    <w:p w14:paraId="0BEDA3EA" w14:textId="77777777" w:rsidR="00301C2B" w:rsidRDefault="00763530" w:rsidP="00301C2B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در موعد مقرر،</w:t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201BEF7B" w14:textId="426A3440" w:rsidR="002547D1" w:rsidRPr="00301C2B" w:rsidRDefault="00301C2B" w:rsidP="00301C2B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301C2B">
        <w:rPr>
          <w:rFonts w:asciiTheme="majorBidi" w:hAnsiTheme="majorBidi" w:cs="B Nazanin" w:hint="cs"/>
          <w:sz w:val="24"/>
          <w:szCs w:val="24"/>
          <w:rtl/>
          <w:lang w:bidi="fa-IR"/>
        </w:rPr>
        <w:t>نوع ارزیابی: تکوینی</w:t>
      </w:r>
    </w:p>
    <w:p w14:paraId="2615D2BF" w14:textId="77777777" w:rsidR="00301C2B" w:rsidRDefault="00301C2B" w:rsidP="00301C2B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79EDD44A" w14:textId="3905A8B5" w:rsidR="00301C2B" w:rsidRDefault="00301C2B" w:rsidP="00301C2B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وش ارزیابی دانشجو:</w:t>
      </w:r>
    </w:p>
    <w:p w14:paraId="587A3F6D" w14:textId="37C68909" w:rsidR="00301C2B" w:rsidRDefault="00301C2B" w:rsidP="00A762EF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01C2B">
        <w:rPr>
          <w:rFonts w:asciiTheme="majorBidi" w:hAnsiTheme="majorBidi" w:cs="B Nazanin" w:hint="cs"/>
          <w:sz w:val="24"/>
          <w:szCs w:val="24"/>
          <w:rtl/>
          <w:lang w:bidi="fa-IR"/>
        </w:rPr>
        <w:t>حل مساله در کلاس</w:t>
      </w:r>
      <w:r w:rsidR="00A762E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+ </w:t>
      </w:r>
      <w:r w:rsidRPr="00301C2B">
        <w:rPr>
          <w:rFonts w:asciiTheme="majorBidi" w:hAnsiTheme="majorBidi" w:cs="B Nazanin" w:hint="cs"/>
          <w:sz w:val="24"/>
          <w:szCs w:val="24"/>
          <w:rtl/>
          <w:lang w:bidi="fa-IR"/>
        </w:rPr>
        <w:t>آزمونک (کوییز)</w:t>
      </w:r>
      <w:r w:rsidR="00A762EF">
        <w:rPr>
          <w:rFonts w:asciiTheme="majorBidi" w:hAnsiTheme="majorBidi" w:cs="B Nazanin" w:hint="cs"/>
          <w:sz w:val="24"/>
          <w:szCs w:val="24"/>
          <w:rtl/>
          <w:lang w:bidi="fa-IR"/>
        </w:rPr>
        <w:t>: حداکثر % 10 از نمره کل</w:t>
      </w:r>
    </w:p>
    <w:p w14:paraId="68465A53" w14:textId="3D48785C" w:rsidR="00301C2B" w:rsidRDefault="00301C2B" w:rsidP="00301C2B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01C2B">
        <w:rPr>
          <w:rFonts w:asciiTheme="majorBidi" w:hAnsiTheme="majorBidi" w:cs="B Nazanin" w:hint="cs"/>
          <w:sz w:val="24"/>
          <w:szCs w:val="24"/>
          <w:rtl/>
          <w:lang w:bidi="fa-IR"/>
        </w:rPr>
        <w:t>تکلیف</w:t>
      </w:r>
      <w:r w:rsidR="00A762EF">
        <w:rPr>
          <w:rFonts w:asciiTheme="majorBidi" w:hAnsiTheme="majorBidi" w:cs="B Nazanin" w:hint="cs"/>
          <w:sz w:val="24"/>
          <w:szCs w:val="24"/>
          <w:rtl/>
          <w:lang w:bidi="fa-IR"/>
        </w:rPr>
        <w:t>: حداکثر % 10 از نمره کل</w:t>
      </w:r>
    </w:p>
    <w:p w14:paraId="60322D03" w14:textId="73778379" w:rsidR="00301C2B" w:rsidRDefault="00301C2B" w:rsidP="00301C2B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01C2B">
        <w:rPr>
          <w:rFonts w:asciiTheme="majorBidi" w:hAnsiTheme="majorBidi" w:cs="B Nazanin" w:hint="cs"/>
          <w:sz w:val="24"/>
          <w:szCs w:val="24"/>
          <w:rtl/>
          <w:lang w:bidi="fa-IR"/>
        </w:rPr>
        <w:t>آزمون میان ترم</w:t>
      </w:r>
      <w:r w:rsidR="00A762EF">
        <w:rPr>
          <w:rFonts w:asciiTheme="majorBidi" w:hAnsiTheme="majorBidi" w:cs="B Nazanin" w:hint="cs"/>
          <w:sz w:val="24"/>
          <w:szCs w:val="24"/>
          <w:rtl/>
          <w:lang w:bidi="fa-IR"/>
        </w:rPr>
        <w:t>: حداکثر %30 از نمره کل</w:t>
      </w:r>
    </w:p>
    <w:p w14:paraId="334096F4" w14:textId="242ED959" w:rsidR="00301C2B" w:rsidRPr="00301C2B" w:rsidRDefault="00301C2B" w:rsidP="00301C2B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01C2B">
        <w:rPr>
          <w:rFonts w:asciiTheme="majorBidi" w:hAnsiTheme="majorBidi" w:cs="B Nazanin" w:hint="cs"/>
          <w:sz w:val="24"/>
          <w:szCs w:val="24"/>
          <w:rtl/>
          <w:lang w:bidi="fa-IR"/>
        </w:rPr>
        <w:t>آزمون پایان ترم</w:t>
      </w:r>
      <w:r w:rsidR="00A762EF">
        <w:rPr>
          <w:rFonts w:asciiTheme="majorBidi" w:hAnsiTheme="majorBidi" w:cs="B Nazanin" w:hint="cs"/>
          <w:sz w:val="24"/>
          <w:szCs w:val="24"/>
          <w:rtl/>
          <w:lang w:bidi="fa-IR"/>
        </w:rPr>
        <w:t>: حداکثر % 70 از نمره کل</w:t>
      </w:r>
    </w:p>
    <w:p w14:paraId="5C34CC7D" w14:textId="1B6D916A" w:rsidR="00C71788" w:rsidRDefault="00C71788" w:rsidP="00301C2B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0092E63D" w14:textId="17B3E582" w:rsidR="0049722D" w:rsidRDefault="004E2BE7" w:rsidP="00A762E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31FC45A5" w14:textId="5B76882B" w:rsidR="00A762EF" w:rsidRDefault="00A762EF" w:rsidP="00A762EF">
      <w:pPr>
        <w:pStyle w:val="ListParagraph"/>
        <w:numPr>
          <w:ilvl w:val="0"/>
          <w:numId w:val="7"/>
        </w:numPr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A762EF">
        <w:rPr>
          <w:rFonts w:ascii="Times New Roman" w:hAnsi="Times New Roman" w:cs="Times New Roman"/>
          <w:sz w:val="24"/>
          <w:szCs w:val="24"/>
        </w:rPr>
        <w:t>Arthur Beiser</w:t>
      </w:r>
      <w:r w:rsidRPr="00A762EF">
        <w:rPr>
          <w:rFonts w:ascii="Times New Roman" w:hAnsi="Times New Roman" w:cs="Times New Roman"/>
          <w:sz w:val="24"/>
          <w:szCs w:val="24"/>
          <w:lang w:bidi="fa-IR"/>
        </w:rPr>
        <w:t xml:space="preserve">, </w:t>
      </w:r>
      <w:r w:rsidRPr="00A762EF">
        <w:rPr>
          <w:rFonts w:ascii="Times New Roman" w:hAnsi="Times New Roman" w:cs="Times New Roman"/>
          <w:sz w:val="24"/>
          <w:szCs w:val="24"/>
        </w:rPr>
        <w:t>Concepts of Modern Physics, McGraw-Hill, Latest Edition</w:t>
      </w:r>
    </w:p>
    <w:p w14:paraId="2E5CDA73" w14:textId="512F00AB" w:rsidR="00A762EF" w:rsidRPr="00A762EF" w:rsidRDefault="00A762EF" w:rsidP="00A762E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  <w:r w:rsidRPr="00A762EF">
        <w:rPr>
          <w:rFonts w:ascii="Times New Roman" w:hAnsi="Times New Roman" w:cs="Times New Roman"/>
          <w:sz w:val="24"/>
          <w:szCs w:val="24"/>
        </w:rPr>
        <w:t>Paul Sanghera, Quantum Physics for Scientists and Technologists-Fundamental Principles and Applications for Biologists, Chemists, Computer Scientists, and Nanotechnologists</w:t>
      </w:r>
      <w:r>
        <w:rPr>
          <w:rFonts w:ascii="Times New Roman" w:hAnsi="Times New Roman" w:cs="Times New Roman"/>
          <w:sz w:val="24"/>
          <w:szCs w:val="24"/>
        </w:rPr>
        <w:t>, Wiley, Latest Edition</w:t>
      </w:r>
    </w:p>
    <w:p w14:paraId="2D50BCE7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D6BA4AA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7598D0D1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28FD193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62679A3D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3B950BF3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tbl>
      <w:tblPr>
        <w:tblStyle w:val="TableGrid1"/>
        <w:tblpPr w:leftFromText="180" w:rightFromText="180" w:vertAnchor="text" w:horzAnchor="margin" w:tblpXSpec="center" w:tblpY="415"/>
        <w:tblW w:w="10824" w:type="dxa"/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1352"/>
        <w:gridCol w:w="3330"/>
        <w:gridCol w:w="1080"/>
        <w:gridCol w:w="918"/>
        <w:gridCol w:w="792"/>
        <w:gridCol w:w="834"/>
      </w:tblGrid>
      <w:tr w:rsidR="00145E3E" w:rsidRPr="00145E3E" w14:paraId="00E49C86" w14:textId="77777777" w:rsidTr="000B5704">
        <w:tc>
          <w:tcPr>
            <w:tcW w:w="10824" w:type="dxa"/>
            <w:gridSpan w:val="8"/>
            <w:shd w:val="clear" w:color="auto" w:fill="DBE5F1" w:themeFill="accent1" w:themeFillTint="33"/>
          </w:tcPr>
          <w:p w14:paraId="0B8177FB" w14:textId="77777777" w:rsidR="00145E3E" w:rsidRPr="00145E3E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145E3E">
              <w:rPr>
                <w:rFonts w:ascii="Calibri" w:eastAsia="Calibri" w:hAnsi="Calibri"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چک لیست ارزیابی طرح دوره </w:t>
            </w:r>
          </w:p>
        </w:tc>
      </w:tr>
      <w:tr w:rsidR="00145E3E" w:rsidRPr="00145E3E" w14:paraId="73846EBE" w14:textId="77777777" w:rsidTr="000B5704">
        <w:tc>
          <w:tcPr>
            <w:tcW w:w="3870" w:type="dxa"/>
            <w:gridSpan w:val="3"/>
            <w:shd w:val="clear" w:color="auto" w:fill="DBE5F1" w:themeFill="accent1" w:themeFillTint="33"/>
          </w:tcPr>
          <w:p w14:paraId="5D557DF6" w14:textId="77777777" w:rsidR="00145E3E" w:rsidRPr="000D393B" w:rsidRDefault="00145E3E" w:rsidP="000B5704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 چگونگی پردازش طرح با توجه به معیارها</w:t>
            </w:r>
          </w:p>
        </w:tc>
        <w:tc>
          <w:tcPr>
            <w:tcW w:w="3330" w:type="dxa"/>
            <w:vMerge w:val="restart"/>
            <w:shd w:val="clear" w:color="auto" w:fill="DBE5F1" w:themeFill="accent1" w:themeFillTint="33"/>
            <w:vAlign w:val="center"/>
          </w:tcPr>
          <w:p w14:paraId="33CE2748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معیارهای ارزیابی</w:t>
            </w:r>
          </w:p>
        </w:tc>
        <w:tc>
          <w:tcPr>
            <w:tcW w:w="1080" w:type="dxa"/>
            <w:vMerge w:val="restart"/>
            <w:shd w:val="clear" w:color="auto" w:fill="DBE5F1" w:themeFill="accent1" w:themeFillTint="33"/>
            <w:vAlign w:val="center"/>
          </w:tcPr>
          <w:p w14:paraId="06C5B633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آیتم</w:t>
            </w:r>
          </w:p>
        </w:tc>
        <w:tc>
          <w:tcPr>
            <w:tcW w:w="918" w:type="dxa"/>
            <w:vMerge w:val="restart"/>
            <w:shd w:val="clear" w:color="auto" w:fill="DBE5F1" w:themeFill="accent1" w:themeFillTint="33"/>
            <w:vAlign w:val="center"/>
          </w:tcPr>
          <w:p w14:paraId="69EB691D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ام درس</w:t>
            </w:r>
          </w:p>
        </w:tc>
        <w:tc>
          <w:tcPr>
            <w:tcW w:w="792" w:type="dxa"/>
            <w:vMerge w:val="restart"/>
            <w:shd w:val="clear" w:color="auto" w:fill="DBE5F1" w:themeFill="accent1" w:themeFillTint="33"/>
            <w:vAlign w:val="center"/>
          </w:tcPr>
          <w:p w14:paraId="072C6C48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رشته مقطع</w:t>
            </w:r>
          </w:p>
        </w:tc>
        <w:tc>
          <w:tcPr>
            <w:tcW w:w="834" w:type="dxa"/>
            <w:vMerge w:val="restart"/>
            <w:shd w:val="clear" w:color="auto" w:fill="DBE5F1" w:themeFill="accent1" w:themeFillTint="33"/>
            <w:vAlign w:val="center"/>
          </w:tcPr>
          <w:p w14:paraId="4E42CB77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گروه</w:t>
            </w:r>
          </w:p>
        </w:tc>
      </w:tr>
      <w:tr w:rsidR="00145E3E" w:rsidRPr="00145E3E" w14:paraId="10ED4CC1" w14:textId="77777777" w:rsidTr="000B5704">
        <w:tc>
          <w:tcPr>
            <w:tcW w:w="1242" w:type="dxa"/>
            <w:shd w:val="clear" w:color="auto" w:fill="DBE5F1" w:themeFill="accent1" w:themeFillTint="33"/>
            <w:vAlign w:val="center"/>
          </w:tcPr>
          <w:p w14:paraId="3A99590C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توضیحات در خصوص موارد نیازمند اصلاح</w:t>
            </w:r>
          </w:p>
        </w:tc>
        <w:tc>
          <w:tcPr>
            <w:tcW w:w="1276" w:type="dxa"/>
            <w:shd w:val="clear" w:color="auto" w:fill="DBE5F1" w:themeFill="accent1" w:themeFillTint="33"/>
            <w:vAlign w:val="center"/>
          </w:tcPr>
          <w:p w14:paraId="27F9FC19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نیازمند اصلاح</w:t>
            </w:r>
          </w:p>
        </w:tc>
        <w:tc>
          <w:tcPr>
            <w:tcW w:w="1352" w:type="dxa"/>
            <w:shd w:val="clear" w:color="auto" w:fill="DBE5F1" w:themeFill="accent1" w:themeFillTint="33"/>
            <w:vAlign w:val="center"/>
          </w:tcPr>
          <w:p w14:paraId="3C4923A6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b/>
                <w:bCs/>
                <w:sz w:val="18"/>
                <w:szCs w:val="18"/>
                <w:rtl/>
                <w:lang w:bidi="fa-IR"/>
              </w:rPr>
              <w:t>قابل قبول</w:t>
            </w:r>
          </w:p>
        </w:tc>
        <w:tc>
          <w:tcPr>
            <w:tcW w:w="3330" w:type="dxa"/>
            <w:vMerge/>
            <w:shd w:val="clear" w:color="auto" w:fill="DBE5F1" w:themeFill="accent1" w:themeFillTint="33"/>
          </w:tcPr>
          <w:p w14:paraId="5CE9659A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1080" w:type="dxa"/>
            <w:vMerge/>
            <w:shd w:val="clear" w:color="auto" w:fill="DBE5F1" w:themeFill="accent1" w:themeFillTint="33"/>
          </w:tcPr>
          <w:p w14:paraId="00EBBE09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918" w:type="dxa"/>
            <w:vMerge/>
            <w:shd w:val="clear" w:color="auto" w:fill="DBE5F1" w:themeFill="accent1" w:themeFillTint="33"/>
          </w:tcPr>
          <w:p w14:paraId="6EE600C3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792" w:type="dxa"/>
            <w:vMerge/>
            <w:shd w:val="clear" w:color="auto" w:fill="DBE5F1" w:themeFill="accent1" w:themeFillTint="33"/>
          </w:tcPr>
          <w:p w14:paraId="08B81A1A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  <w:tc>
          <w:tcPr>
            <w:tcW w:w="834" w:type="dxa"/>
            <w:vMerge/>
            <w:shd w:val="clear" w:color="auto" w:fill="DBE5F1" w:themeFill="accent1" w:themeFillTint="33"/>
          </w:tcPr>
          <w:p w14:paraId="19CE0D9F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b/>
                <w:bCs/>
                <w:sz w:val="18"/>
                <w:szCs w:val="18"/>
                <w:lang w:bidi="fa-IR"/>
              </w:rPr>
            </w:pPr>
          </w:p>
        </w:tc>
      </w:tr>
      <w:tr w:rsidR="00145E3E" w:rsidRPr="00145E3E" w14:paraId="39DC4DDB" w14:textId="77777777" w:rsidTr="000B5704">
        <w:tc>
          <w:tcPr>
            <w:tcW w:w="1242" w:type="dxa"/>
          </w:tcPr>
          <w:p w14:paraId="7AA6403B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56FB1982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A0E76A6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7EACA20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ه اطلاعات کلی درس اعم از گروه آموزشی ارایه دهنده درس، عن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درس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کد درس، نوع و تعداد واحد، نام مسؤول درس و سایر مدرسان، دروس پیش نیاز و هم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زمان و رشته و مقطع تحصیلی اشاره شده است. </w:t>
            </w:r>
          </w:p>
        </w:tc>
        <w:tc>
          <w:tcPr>
            <w:tcW w:w="1080" w:type="dxa"/>
            <w:vAlign w:val="center"/>
          </w:tcPr>
          <w:p w14:paraId="2558DEDB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درس</w:t>
            </w:r>
          </w:p>
        </w:tc>
        <w:tc>
          <w:tcPr>
            <w:tcW w:w="918" w:type="dxa"/>
            <w:vMerge w:val="restart"/>
          </w:tcPr>
          <w:p w14:paraId="5D6A37FF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 w:val="restart"/>
          </w:tcPr>
          <w:p w14:paraId="4EF31391" w14:textId="77777777" w:rsidR="00145E3E" w:rsidRPr="00145E3E" w:rsidRDefault="00145E3E" w:rsidP="000B5704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 w:val="restart"/>
          </w:tcPr>
          <w:p w14:paraId="5E428B06" w14:textId="77777777" w:rsidR="00145E3E" w:rsidRPr="00145E3E" w:rsidRDefault="00145E3E" w:rsidP="000B5704">
            <w:pPr>
              <w:jc w:val="center"/>
              <w:rPr>
                <w:rFonts w:ascii="Calibri" w:eastAsia="Calibri" w:hAnsi="Calibri" w:cs="B Nazanin"/>
                <w:sz w:val="20"/>
                <w:szCs w:val="20"/>
                <w:rtl/>
                <w:lang w:bidi="fa-IR"/>
              </w:rPr>
            </w:pPr>
          </w:p>
        </w:tc>
      </w:tr>
      <w:tr w:rsidR="00145E3E" w:rsidRPr="00145E3E" w14:paraId="060B3854" w14:textId="77777777" w:rsidTr="000B5704">
        <w:tc>
          <w:tcPr>
            <w:tcW w:w="1242" w:type="dxa"/>
          </w:tcPr>
          <w:p w14:paraId="53A39AE1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6799F27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2DB66D8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60557D7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 اعم از رتبه علمی، رشته تخصصی، اطلاعات تماس و ...  درج شده است.</w:t>
            </w:r>
          </w:p>
        </w:tc>
        <w:tc>
          <w:tcPr>
            <w:tcW w:w="1080" w:type="dxa"/>
            <w:vAlign w:val="center"/>
          </w:tcPr>
          <w:p w14:paraId="4607B81C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طلاعات مسؤول درس</w:t>
            </w:r>
          </w:p>
        </w:tc>
        <w:tc>
          <w:tcPr>
            <w:tcW w:w="918" w:type="dxa"/>
            <w:vMerge/>
          </w:tcPr>
          <w:p w14:paraId="312EDE51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E13A297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2515A8B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145E3E" w:rsidRPr="00145E3E" w14:paraId="637EAFA2" w14:textId="77777777" w:rsidTr="000B5704">
        <w:tc>
          <w:tcPr>
            <w:tcW w:w="1242" w:type="dxa"/>
          </w:tcPr>
          <w:p w14:paraId="777C99F9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22BE3C9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8CE4B4B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4D2B5BB5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بخ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های مختلف محتوایی 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>درس</w:t>
            </w:r>
            <w:r w:rsidRPr="000D393B">
              <w:rPr>
                <w:rFonts w:ascii="IranNastaliq" w:eastAsia="Calibri" w:hAnsi="IranNastaliq" w:cs="B Nazanin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در حد یک یا دو بند معرفی شده است.</w:t>
            </w:r>
          </w:p>
        </w:tc>
        <w:tc>
          <w:tcPr>
            <w:tcW w:w="1080" w:type="dxa"/>
            <w:vAlign w:val="center"/>
          </w:tcPr>
          <w:p w14:paraId="136A08F8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وصیف کلی درس</w:t>
            </w:r>
          </w:p>
        </w:tc>
        <w:tc>
          <w:tcPr>
            <w:tcW w:w="918" w:type="dxa"/>
            <w:vMerge/>
          </w:tcPr>
          <w:p w14:paraId="65E6E03E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53595AB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53BBB795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145E3E" w:rsidRPr="00145E3E" w14:paraId="14F1C60C" w14:textId="77777777" w:rsidTr="00A61F6D">
        <w:trPr>
          <w:trHeight w:val="1024"/>
        </w:trPr>
        <w:tc>
          <w:tcPr>
            <w:tcW w:w="1242" w:type="dxa"/>
          </w:tcPr>
          <w:p w14:paraId="0E24D842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36891FDD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5982A7D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9A2E901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 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..</w:t>
            </w:r>
          </w:p>
        </w:tc>
        <w:tc>
          <w:tcPr>
            <w:tcW w:w="1080" w:type="dxa"/>
            <w:vAlign w:val="center"/>
          </w:tcPr>
          <w:p w14:paraId="79D1C545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کلی/ محورهای توانمندی</w:t>
            </w:r>
          </w:p>
        </w:tc>
        <w:tc>
          <w:tcPr>
            <w:tcW w:w="918" w:type="dxa"/>
            <w:vMerge/>
          </w:tcPr>
          <w:p w14:paraId="7F89D648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65EE8FD9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C11763D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145E3E" w:rsidRPr="00145E3E" w14:paraId="6F920995" w14:textId="77777777" w:rsidTr="00A61F6D">
        <w:trPr>
          <w:trHeight w:val="1123"/>
        </w:trPr>
        <w:tc>
          <w:tcPr>
            <w:tcW w:w="1242" w:type="dxa"/>
          </w:tcPr>
          <w:p w14:paraId="1A478391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48F16E9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06EBC31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3366B94" w14:textId="53879804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هداف اختصاص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 با قالب نوشتاری صحیح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</w:t>
            </w:r>
            <w:r w:rsidR="000D393B"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1080" w:type="dxa"/>
            <w:vAlign w:val="center"/>
          </w:tcPr>
          <w:p w14:paraId="09CA0D6C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هداف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اختصاص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/ زیرمحورهای هر توان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دی</w:t>
            </w:r>
          </w:p>
        </w:tc>
        <w:tc>
          <w:tcPr>
            <w:tcW w:w="918" w:type="dxa"/>
            <w:vMerge/>
          </w:tcPr>
          <w:p w14:paraId="27719711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BBD2ECF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33B9878D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6C3301" w:rsidRPr="00145E3E" w14:paraId="6C8A7C81" w14:textId="77777777" w:rsidTr="00A61F6D">
        <w:trPr>
          <w:trHeight w:val="828"/>
        </w:trPr>
        <w:tc>
          <w:tcPr>
            <w:tcW w:w="1242" w:type="dxa"/>
          </w:tcPr>
          <w:p w14:paraId="7F027EC6" w14:textId="77777777" w:rsidR="006C3301" w:rsidRPr="000D393B" w:rsidRDefault="006C3301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1DC67E7F" w14:textId="77777777" w:rsidR="006C3301" w:rsidRPr="000D393B" w:rsidRDefault="006C3301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62EF9EAF" w14:textId="77777777" w:rsidR="006C3301" w:rsidRPr="000D393B" w:rsidRDefault="006C3301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DA78388" w14:textId="7015F1E0" w:rsidR="006C3301" w:rsidRPr="000D393B" w:rsidRDefault="006C3301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رویکرد آموزشی مورد نظر در ارایه دوره اعم از حضوری، مجازی و ترکیبی مشخص شده است. </w:t>
            </w:r>
          </w:p>
        </w:tc>
        <w:tc>
          <w:tcPr>
            <w:tcW w:w="1080" w:type="dxa"/>
            <w:vAlign w:val="center"/>
          </w:tcPr>
          <w:p w14:paraId="3E6DB7B9" w14:textId="47A6BECC" w:rsidR="006C3301" w:rsidRPr="000D393B" w:rsidRDefault="006C3301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یکرد آموزشی</w:t>
            </w:r>
          </w:p>
        </w:tc>
        <w:tc>
          <w:tcPr>
            <w:tcW w:w="918" w:type="dxa"/>
            <w:vMerge/>
          </w:tcPr>
          <w:p w14:paraId="122DFA58" w14:textId="77777777" w:rsidR="006C3301" w:rsidRPr="000D393B" w:rsidRDefault="006C3301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08E9B60C" w14:textId="77777777" w:rsidR="006C3301" w:rsidRPr="00145E3E" w:rsidRDefault="006C3301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8F9A70E" w14:textId="77777777" w:rsidR="006C3301" w:rsidRPr="00145E3E" w:rsidRDefault="006C3301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145E3E" w:rsidRPr="00145E3E" w14:paraId="21BFD920" w14:textId="77777777" w:rsidTr="00A61F6D">
        <w:trPr>
          <w:trHeight w:val="699"/>
        </w:trPr>
        <w:tc>
          <w:tcPr>
            <w:tcW w:w="1242" w:type="dxa"/>
          </w:tcPr>
          <w:p w14:paraId="50867F68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52D2905F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2F97350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66C9A5FE" w14:textId="14ED0C4C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یاددهی و یادگیری درج شد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اند</w:t>
            </w:r>
            <w:r w:rsidR="006C3301"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1080" w:type="dxa"/>
            <w:vAlign w:val="center"/>
          </w:tcPr>
          <w:p w14:paraId="60F1EAB2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روش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یاددهی- یادگیری</w:t>
            </w:r>
          </w:p>
        </w:tc>
        <w:tc>
          <w:tcPr>
            <w:tcW w:w="918" w:type="dxa"/>
            <w:vMerge/>
          </w:tcPr>
          <w:p w14:paraId="3BC59E4F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275708E7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50FD5557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145E3E" w:rsidRPr="00145E3E" w14:paraId="4509CD72" w14:textId="77777777" w:rsidTr="000B5704">
        <w:tc>
          <w:tcPr>
            <w:tcW w:w="1242" w:type="dxa"/>
          </w:tcPr>
          <w:p w14:paraId="57F97764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18661E35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20A199CB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7295BF9C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جدول مربوط به تقویم درس، به طور کامل تکمیل شده است.</w:t>
            </w:r>
          </w:p>
        </w:tc>
        <w:tc>
          <w:tcPr>
            <w:tcW w:w="1080" w:type="dxa"/>
            <w:vAlign w:val="center"/>
          </w:tcPr>
          <w:p w14:paraId="75E4ACB8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تقویم درس</w:t>
            </w:r>
          </w:p>
        </w:tc>
        <w:tc>
          <w:tcPr>
            <w:tcW w:w="918" w:type="dxa"/>
            <w:vMerge/>
          </w:tcPr>
          <w:p w14:paraId="60C30202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3430E79C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53322031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145E3E" w:rsidRPr="00145E3E" w14:paraId="215A5722" w14:textId="77777777" w:rsidTr="00A61F6D">
        <w:trPr>
          <w:trHeight w:val="1469"/>
        </w:trPr>
        <w:tc>
          <w:tcPr>
            <w:tcW w:w="1242" w:type="dxa"/>
          </w:tcPr>
          <w:p w14:paraId="241B597F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484510C3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1CA0E873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640254EC" w14:textId="68E269BC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یان نظیر حضور منظم در کلاس درس، انجام تکالیف در موعد مقرر، مطالعه منابع معرفی شده و مشارکت فعال در برنامه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کلاس</w:t>
            </w:r>
            <w:r w:rsidR="00F05B8C"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 و ...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 تعریف شده و درج گردیده است.</w:t>
            </w:r>
          </w:p>
        </w:tc>
        <w:tc>
          <w:tcPr>
            <w:tcW w:w="1080" w:type="dxa"/>
            <w:vAlign w:val="center"/>
          </w:tcPr>
          <w:p w14:paraId="4880D712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وظایف و انتظارات از دانشجو</w:t>
            </w:r>
          </w:p>
        </w:tc>
        <w:tc>
          <w:tcPr>
            <w:tcW w:w="918" w:type="dxa"/>
            <w:vMerge/>
          </w:tcPr>
          <w:p w14:paraId="11C7B89D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3602282B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0BCBB7E4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145E3E" w:rsidRPr="00145E3E" w14:paraId="3B38F5D9" w14:textId="77777777" w:rsidTr="000B5704">
        <w:trPr>
          <w:trHeight w:val="1186"/>
        </w:trPr>
        <w:tc>
          <w:tcPr>
            <w:tcW w:w="1242" w:type="dxa"/>
          </w:tcPr>
          <w:p w14:paraId="21CD7AC3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62EB4249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765AD43E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158D33AE" w14:textId="2E3F1E18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  با ذکر نوع ارزیابی (تکوینی/تراکمی)، روش ارزیابی و سهم هر نوع/ روش ارزیابی در</w:t>
            </w:r>
            <w:r w:rsidR="000D393B"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 xml:space="preserve"> نمره نهایی دانشجو، درج شده است</w:t>
            </w:r>
            <w:r w:rsidR="000D393B"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1080" w:type="dxa"/>
            <w:vAlign w:val="center"/>
          </w:tcPr>
          <w:p w14:paraId="650455ED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نحوه ارزیابی دانشجو</w:t>
            </w:r>
          </w:p>
        </w:tc>
        <w:tc>
          <w:tcPr>
            <w:tcW w:w="918" w:type="dxa"/>
            <w:vMerge/>
          </w:tcPr>
          <w:p w14:paraId="72615C61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1C21FC09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5ECEB66A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  <w:tr w:rsidR="00145E3E" w:rsidRPr="00145E3E" w14:paraId="3835CC7B" w14:textId="77777777" w:rsidTr="00A61F6D">
        <w:trPr>
          <w:trHeight w:val="793"/>
        </w:trPr>
        <w:tc>
          <w:tcPr>
            <w:tcW w:w="1242" w:type="dxa"/>
          </w:tcPr>
          <w:p w14:paraId="133C4A8B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276" w:type="dxa"/>
          </w:tcPr>
          <w:p w14:paraId="0B047FA1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1352" w:type="dxa"/>
          </w:tcPr>
          <w:p w14:paraId="46A101C1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lang w:bidi="fa-IR"/>
              </w:rPr>
            </w:pPr>
          </w:p>
        </w:tc>
        <w:tc>
          <w:tcPr>
            <w:tcW w:w="3330" w:type="dxa"/>
            <w:vAlign w:val="center"/>
          </w:tcPr>
          <w:p w14:paraId="29CD20C8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کتا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های درسی، نشری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های تخصصی، مقال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 xml:space="preserve">ها و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 xml:space="preserve"> نشان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وب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س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ت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softHyphen/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ها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ی</w:t>
            </w:r>
            <w:r w:rsidRPr="000D393B"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  <w:t xml:space="preserve"> </w:t>
            </w:r>
            <w:r w:rsidRPr="000D393B">
              <w:rPr>
                <w:rFonts w:ascii="Calibri" w:eastAsia="Calibri" w:hAnsi="Calibri" w:cs="B Nazanin" w:hint="eastAsia"/>
                <w:sz w:val="18"/>
                <w:szCs w:val="18"/>
                <w:rtl/>
                <w:lang w:bidi="fa-IR"/>
              </w:rPr>
              <w:t>مرتبط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، معرفی شده</w:t>
            </w: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softHyphen/>
              <w:t>اند</w:t>
            </w:r>
          </w:p>
        </w:tc>
        <w:tc>
          <w:tcPr>
            <w:tcW w:w="1080" w:type="dxa"/>
            <w:vAlign w:val="center"/>
          </w:tcPr>
          <w:p w14:paraId="3D6F6010" w14:textId="77777777" w:rsidR="00145E3E" w:rsidRPr="000D393B" w:rsidRDefault="00145E3E" w:rsidP="000B5704">
            <w:pPr>
              <w:jc w:val="center"/>
              <w:rPr>
                <w:rFonts w:ascii="Calibri" w:eastAsia="Calibri" w:hAnsi="Calibri" w:cs="B Nazanin"/>
                <w:sz w:val="18"/>
                <w:szCs w:val="18"/>
                <w:rtl/>
                <w:lang w:bidi="fa-IR"/>
              </w:rPr>
            </w:pPr>
            <w:r w:rsidRPr="000D393B">
              <w:rPr>
                <w:rFonts w:ascii="Calibri" w:eastAsia="Calibri" w:hAnsi="Calibri" w:cs="B Nazanin" w:hint="cs"/>
                <w:sz w:val="18"/>
                <w:szCs w:val="18"/>
                <w:rtl/>
                <w:lang w:bidi="fa-IR"/>
              </w:rPr>
              <w:t>منابع</w:t>
            </w:r>
          </w:p>
        </w:tc>
        <w:tc>
          <w:tcPr>
            <w:tcW w:w="918" w:type="dxa"/>
            <w:vMerge/>
          </w:tcPr>
          <w:p w14:paraId="74C5239F" w14:textId="77777777" w:rsidR="00145E3E" w:rsidRPr="000D393B" w:rsidRDefault="00145E3E" w:rsidP="000B5704">
            <w:pPr>
              <w:jc w:val="center"/>
              <w:rPr>
                <w:rFonts w:ascii="Calibri" w:eastAsia="Calibri" w:hAnsi="Calibri" w:cs="Arial"/>
                <w:sz w:val="18"/>
                <w:szCs w:val="18"/>
                <w:rtl/>
                <w:lang w:bidi="fa-IR"/>
              </w:rPr>
            </w:pPr>
          </w:p>
        </w:tc>
        <w:tc>
          <w:tcPr>
            <w:tcW w:w="792" w:type="dxa"/>
            <w:vMerge/>
          </w:tcPr>
          <w:p w14:paraId="49F4747C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  <w:tc>
          <w:tcPr>
            <w:tcW w:w="834" w:type="dxa"/>
            <w:vMerge/>
          </w:tcPr>
          <w:p w14:paraId="42259E46" w14:textId="77777777" w:rsidR="00145E3E" w:rsidRPr="00145E3E" w:rsidRDefault="00145E3E" w:rsidP="000B5704">
            <w:pPr>
              <w:jc w:val="center"/>
              <w:rPr>
                <w:rFonts w:ascii="Calibri" w:eastAsia="Calibri" w:hAnsi="Calibri" w:cs="Arial"/>
                <w:sz w:val="20"/>
                <w:szCs w:val="20"/>
                <w:rtl/>
                <w:lang w:bidi="fa-IR"/>
              </w:rPr>
            </w:pPr>
          </w:p>
        </w:tc>
      </w:tr>
    </w:tbl>
    <w:p w14:paraId="4E5A3995" w14:textId="7A21A52D" w:rsidR="00145E3E" w:rsidRPr="00F51BF7" w:rsidRDefault="000B5704" w:rsidP="00A61F6D">
      <w:pPr>
        <w:bidi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="IranNastaliq" w:hAnsi="IranNastaliq" w:cs="B Nazanin" w:hint="cs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C1994A" wp14:editId="4E8B8D7A">
                <wp:simplePos x="0" y="0"/>
                <wp:positionH relativeFrom="column">
                  <wp:posOffset>5248743</wp:posOffset>
                </wp:positionH>
                <wp:positionV relativeFrom="paragraph">
                  <wp:posOffset>-287464</wp:posOffset>
                </wp:positionV>
                <wp:extent cx="1045845" cy="335915"/>
                <wp:effectExtent l="0" t="0" r="20955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845" cy="3359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AA34895" w14:textId="77777777" w:rsidR="000B5704" w:rsidRPr="00F71D0D" w:rsidRDefault="000B5704" w:rsidP="000B5704">
                            <w:pPr>
                              <w:bidi/>
                              <w:jc w:val="center"/>
                              <w:rPr>
                                <w:rFonts w:asciiTheme="majorBidi" w:hAnsiTheme="majorBidi" w:cs="B Nazanin"/>
                                <w:lang w:bidi="fa-IR"/>
                              </w:rPr>
                            </w:pPr>
                            <w:r w:rsidRPr="00F71D0D"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 xml:space="preserve">پیوست </w:t>
                            </w:r>
                            <w:r>
                              <w:rPr>
                                <w:rFonts w:asciiTheme="majorBidi" w:hAnsiTheme="majorBidi" w:cs="B Nazanin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8C1994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3.3pt;margin-top:-22.65pt;width:82.35pt;height:26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" fillcolor="window" strokeweight=".5pt">
                <v:textbox>
                  <w:txbxContent>
                    <w:p w14:paraId="1AA34895" w14:textId="77777777" w:rsidR="000B5704" w:rsidRPr="00F71D0D" w:rsidRDefault="000B5704" w:rsidP="000B5704">
                      <w:pPr>
                        <w:bidi/>
                        <w:jc w:val="center"/>
                        <w:rPr>
                          <w:rFonts w:asciiTheme="majorBidi" w:hAnsiTheme="majorBidi" w:cs="B Nazanin"/>
                          <w:lang w:bidi="fa-IR"/>
                        </w:rPr>
                      </w:pPr>
                      <w:r w:rsidRPr="00F71D0D"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 xml:space="preserve">پیوست </w:t>
                      </w:r>
                      <w:r>
                        <w:rPr>
                          <w:rFonts w:asciiTheme="majorBidi" w:hAnsiTheme="majorBidi" w:cs="B Nazanin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45E3E" w:rsidRPr="00F51BF7" w:rsidSect="00F51BF7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0719EB" w14:textId="77777777" w:rsidR="00CB5566" w:rsidRDefault="00CB5566" w:rsidP="00EB6DB3">
      <w:pPr>
        <w:spacing w:after="0" w:line="240" w:lineRule="auto"/>
      </w:pPr>
      <w:r>
        <w:separator/>
      </w:r>
    </w:p>
  </w:endnote>
  <w:endnote w:type="continuationSeparator" w:id="0">
    <w:p w14:paraId="478FC28E" w14:textId="77777777" w:rsidR="00CB5566" w:rsidRDefault="00CB5566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2B1E8552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5566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64099C" w14:textId="77777777" w:rsidR="00CB5566" w:rsidRDefault="00CB5566" w:rsidP="00EB6DB3">
      <w:pPr>
        <w:spacing w:after="0" w:line="240" w:lineRule="auto"/>
      </w:pPr>
      <w:r>
        <w:separator/>
      </w:r>
    </w:p>
  </w:footnote>
  <w:footnote w:type="continuationSeparator" w:id="0">
    <w:p w14:paraId="0B984C87" w14:textId="77777777" w:rsidR="00CB5566" w:rsidRDefault="00CB5566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A4961"/>
    <w:multiLevelType w:val="hybridMultilevel"/>
    <w:tmpl w:val="D68C6A44"/>
    <w:lvl w:ilvl="0" w:tplc="0518DA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D311B5"/>
    <w:multiLevelType w:val="hybridMultilevel"/>
    <w:tmpl w:val="D68C6A44"/>
    <w:lvl w:ilvl="0" w:tplc="0518DA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YyMjK0sLQwMTJT0lEKTi0uzszPAykwrAUAsMeuCSwAAAA="/>
  </w:docVars>
  <w:rsids>
    <w:rsidRoot w:val="00F7033C"/>
    <w:rsid w:val="0000437E"/>
    <w:rsid w:val="00041B5D"/>
    <w:rsid w:val="000458F8"/>
    <w:rsid w:val="00047FD1"/>
    <w:rsid w:val="00051BFA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7326"/>
    <w:rsid w:val="000D393B"/>
    <w:rsid w:val="000E51A7"/>
    <w:rsid w:val="000E701A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68A"/>
    <w:rsid w:val="001D29D6"/>
    <w:rsid w:val="001D2D1F"/>
    <w:rsid w:val="001F31CB"/>
    <w:rsid w:val="002034ED"/>
    <w:rsid w:val="0020548F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301C2B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27E9F"/>
    <w:rsid w:val="00551073"/>
    <w:rsid w:val="00562721"/>
    <w:rsid w:val="00592F5F"/>
    <w:rsid w:val="005A67D4"/>
    <w:rsid w:val="005A73D4"/>
    <w:rsid w:val="005C1EC8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17A8"/>
    <w:rsid w:val="0067621F"/>
    <w:rsid w:val="00684E56"/>
    <w:rsid w:val="006C3301"/>
    <w:rsid w:val="006D4F70"/>
    <w:rsid w:val="006E5B52"/>
    <w:rsid w:val="00712158"/>
    <w:rsid w:val="00716BE3"/>
    <w:rsid w:val="0073222F"/>
    <w:rsid w:val="00757159"/>
    <w:rsid w:val="00763530"/>
    <w:rsid w:val="007655B2"/>
    <w:rsid w:val="007A289E"/>
    <w:rsid w:val="007B1C56"/>
    <w:rsid w:val="007B3E77"/>
    <w:rsid w:val="007E0732"/>
    <w:rsid w:val="007E604E"/>
    <w:rsid w:val="007F2C21"/>
    <w:rsid w:val="007F4389"/>
    <w:rsid w:val="00812EFA"/>
    <w:rsid w:val="00816A2F"/>
    <w:rsid w:val="00846B09"/>
    <w:rsid w:val="0084729F"/>
    <w:rsid w:val="00852EA4"/>
    <w:rsid w:val="00885BF8"/>
    <w:rsid w:val="0089169F"/>
    <w:rsid w:val="00896A0B"/>
    <w:rsid w:val="008A1031"/>
    <w:rsid w:val="008C1F03"/>
    <w:rsid w:val="008E495F"/>
    <w:rsid w:val="00914CAC"/>
    <w:rsid w:val="00933443"/>
    <w:rsid w:val="009340B5"/>
    <w:rsid w:val="009375F5"/>
    <w:rsid w:val="00946D4D"/>
    <w:rsid w:val="00971252"/>
    <w:rsid w:val="009A0090"/>
    <w:rsid w:val="009E629C"/>
    <w:rsid w:val="00A00998"/>
    <w:rsid w:val="00A06E26"/>
    <w:rsid w:val="00A11602"/>
    <w:rsid w:val="00A178F2"/>
    <w:rsid w:val="00A360E4"/>
    <w:rsid w:val="00A55173"/>
    <w:rsid w:val="00A61F6D"/>
    <w:rsid w:val="00A65BBB"/>
    <w:rsid w:val="00A667B5"/>
    <w:rsid w:val="00A762EF"/>
    <w:rsid w:val="00AA3DED"/>
    <w:rsid w:val="00AA41DE"/>
    <w:rsid w:val="00AB5CAE"/>
    <w:rsid w:val="00AC6608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77FBC"/>
    <w:rsid w:val="00B80410"/>
    <w:rsid w:val="00B9475A"/>
    <w:rsid w:val="00B977E0"/>
    <w:rsid w:val="00BA60A4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4B1F"/>
    <w:rsid w:val="00CA5986"/>
    <w:rsid w:val="00CB11FC"/>
    <w:rsid w:val="00CB5566"/>
    <w:rsid w:val="00CC7981"/>
    <w:rsid w:val="00D237ED"/>
    <w:rsid w:val="00D258F5"/>
    <w:rsid w:val="00D272D4"/>
    <w:rsid w:val="00D47EB7"/>
    <w:rsid w:val="00D92DAC"/>
    <w:rsid w:val="00D968F5"/>
    <w:rsid w:val="00DB28EF"/>
    <w:rsid w:val="00DB4835"/>
    <w:rsid w:val="00DC7F56"/>
    <w:rsid w:val="00E270DE"/>
    <w:rsid w:val="00E31870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2DEFC151-2E0A-4DF9-8B9B-530EB2B18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DA516-85FD-4F0A-B000-AB2D6C747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6</Pages>
  <Words>835</Words>
  <Characters>5405</Characters>
  <Application>Microsoft Office Word</Application>
  <DocSecurity>0</DocSecurity>
  <Lines>122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Sharmin</cp:lastModifiedBy>
  <cp:revision>6</cp:revision>
  <cp:lastPrinted>2020-08-02T12:25:00Z</cp:lastPrinted>
  <dcterms:created xsi:type="dcterms:W3CDTF">2021-01-19T14:32:00Z</dcterms:created>
  <dcterms:modified xsi:type="dcterms:W3CDTF">2022-05-10T05:15:00Z</dcterms:modified>
</cp:coreProperties>
</file>